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54B50C" w14:textId="292F27B8" w:rsidR="00971BD0" w:rsidRPr="00971BD0" w:rsidRDefault="00E31A4D" w:rsidP="00971BD0">
      <w:pPr>
        <w:shd w:val="clear" w:color="auto" w:fill="EBF5F5"/>
        <w:spacing w:line="226" w:lineRule="atLeast"/>
        <w:rPr>
          <w:kern w:val="0"/>
          <w14:ligatures w14:val="none"/>
          <w14:cntxtAlts w14:val="0"/>
        </w:rPr>
      </w:pPr>
      <w:r>
        <w:rPr>
          <w:b/>
          <w:bCs/>
          <w:kern w:val="0"/>
          <w:sz w:val="32"/>
          <w:szCs w:val="32"/>
          <w14:ligatures w14:val="none"/>
          <w14:cntxtAlts w14:val="0"/>
        </w:rPr>
        <w:t>General</w:t>
      </w:r>
      <w:r w:rsidR="00971BD0" w:rsidRPr="00971BD0">
        <w:rPr>
          <w:b/>
          <w:bCs/>
          <w:kern w:val="0"/>
          <w:sz w:val="32"/>
          <w:szCs w:val="32"/>
          <w14:ligatures w14:val="none"/>
          <w14:cntxtAlts w14:val="0"/>
        </w:rPr>
        <w:t xml:space="preserve"> </w:t>
      </w:r>
      <w:r w:rsidR="00671926" w:rsidRPr="00971BD0">
        <w:rPr>
          <w:b/>
          <w:bCs/>
          <w:kern w:val="0"/>
          <w:sz w:val="32"/>
          <w:szCs w:val="32"/>
          <w14:ligatures w14:val="none"/>
          <w14:cntxtAlts w14:val="0"/>
        </w:rPr>
        <w:t xml:space="preserve">Chemistry </w:t>
      </w:r>
      <w:r w:rsidR="00971BD0" w:rsidRPr="00971BD0">
        <w:rPr>
          <w:b/>
          <w:bCs/>
          <w:kern w:val="0"/>
          <w:sz w:val="32"/>
          <w:szCs w:val="32"/>
          <w14:ligatures w14:val="none"/>
          <w14:cntxtAlts w14:val="0"/>
        </w:rPr>
        <w:t xml:space="preserve">1 </w:t>
      </w:r>
      <w:r w:rsidR="00671926" w:rsidRPr="00971BD0">
        <w:rPr>
          <w:b/>
          <w:bCs/>
          <w:kern w:val="0"/>
          <w:sz w:val="32"/>
          <w:szCs w:val="32"/>
          <w14:ligatures w14:val="none"/>
          <w14:cntxtAlts w14:val="0"/>
        </w:rPr>
        <w:t>Syllabus</w:t>
      </w:r>
      <w:r w:rsidR="00971BD0" w:rsidRPr="00971BD0">
        <w:rPr>
          <w:b/>
          <w:bCs/>
          <w:kern w:val="0"/>
          <w:sz w:val="32"/>
          <w:szCs w:val="32"/>
          <w14:ligatures w14:val="none"/>
          <w14:cntxtAlts w14:val="0"/>
        </w:rPr>
        <w:t xml:space="preserve">, BSc </w:t>
      </w:r>
      <w:r w:rsidR="00671926" w:rsidRPr="00971BD0">
        <w:rPr>
          <w:b/>
          <w:bCs/>
          <w:kern w:val="0"/>
          <w:sz w:val="32"/>
          <w:szCs w:val="32"/>
          <w14:ligatures w14:val="none"/>
          <w14:cntxtAlts w14:val="0"/>
        </w:rPr>
        <w:t>Course</w:t>
      </w:r>
    </w:p>
    <w:p w14:paraId="3CB25D9C" w14:textId="3EC8BBC5" w:rsidR="00971BD0" w:rsidRPr="00971BD0" w:rsidRDefault="00971BD0" w:rsidP="00971BD0">
      <w:pPr>
        <w:shd w:val="clear" w:color="auto" w:fill="EBF5F5"/>
        <w:spacing w:line="226" w:lineRule="atLeast"/>
        <w:rPr>
          <w:kern w:val="0"/>
          <w14:ligatures w14:val="none"/>
          <w14:cntxtAlts w14:val="0"/>
        </w:rPr>
      </w:pPr>
      <w:r w:rsidRPr="00971BD0">
        <w:rPr>
          <w:kern w:val="0"/>
          <w:sz w:val="24"/>
          <w:szCs w:val="24"/>
          <w14:ligatures w14:val="none"/>
          <w14:cntxtAlts w14:val="0"/>
        </w:rPr>
        <w:t xml:space="preserve">Course prerequisites: </w:t>
      </w:r>
      <w:r w:rsidR="00E31A4D">
        <w:rPr>
          <w:kern w:val="0"/>
          <w:sz w:val="24"/>
          <w:szCs w:val="24"/>
          <w14:ligatures w14:val="none"/>
          <w14:cntxtAlts w14:val="0"/>
        </w:rPr>
        <w:t>---</w:t>
      </w:r>
    </w:p>
    <w:p w14:paraId="21BDF1C1" w14:textId="4BA19C38" w:rsidR="00971BD0" w:rsidRPr="00971BD0" w:rsidRDefault="00971BD0" w:rsidP="00971BD0">
      <w:pPr>
        <w:shd w:val="clear" w:color="auto" w:fill="EBF5F5"/>
        <w:spacing w:line="226" w:lineRule="atLeast"/>
        <w:rPr>
          <w:kern w:val="0"/>
          <w14:ligatures w14:val="none"/>
          <w14:cntxtAlts w14:val="0"/>
        </w:rPr>
      </w:pPr>
      <w:r w:rsidRPr="00971BD0">
        <w:rPr>
          <w:kern w:val="0"/>
          <w:sz w:val="24"/>
          <w:szCs w:val="24"/>
          <w14:ligatures w14:val="none"/>
          <w14:cntxtAlts w14:val="0"/>
        </w:rPr>
        <w:t>This course introduc</w:t>
      </w:r>
      <w:r w:rsidR="00E31A4D">
        <w:rPr>
          <w:kern w:val="0"/>
          <w:sz w:val="24"/>
          <w:szCs w:val="24"/>
          <w14:ligatures w14:val="none"/>
          <w14:cntxtAlts w14:val="0"/>
        </w:rPr>
        <w:t>es</w:t>
      </w:r>
      <w:r w:rsidRPr="00971BD0">
        <w:rPr>
          <w:kern w:val="0"/>
          <w:sz w:val="24"/>
          <w:szCs w:val="24"/>
          <w14:ligatures w14:val="none"/>
          <w14:cntxtAlts w14:val="0"/>
        </w:rPr>
        <w:t xml:space="preserve"> </w:t>
      </w:r>
      <w:r w:rsidR="00E31A4D">
        <w:rPr>
          <w:kern w:val="0"/>
          <w:sz w:val="24"/>
          <w:szCs w:val="24"/>
          <w14:ligatures w14:val="none"/>
          <w14:cntxtAlts w14:val="0"/>
        </w:rPr>
        <w:t>and reviews the fundamental</w:t>
      </w:r>
      <w:r w:rsidRPr="00971BD0">
        <w:rPr>
          <w:kern w:val="0"/>
          <w:sz w:val="24"/>
          <w:szCs w:val="24"/>
          <w14:ligatures w14:val="none"/>
          <w14:cntxtAlts w14:val="0"/>
        </w:rPr>
        <w:t xml:space="preserve"> aspects </w:t>
      </w:r>
      <w:r w:rsidR="00E31A4D">
        <w:rPr>
          <w:kern w:val="0"/>
          <w:sz w:val="24"/>
          <w:szCs w:val="24"/>
          <w14:ligatures w14:val="none"/>
          <w14:cntxtAlts w14:val="0"/>
        </w:rPr>
        <w:t xml:space="preserve">of chemistry. </w:t>
      </w:r>
      <w:r w:rsidRPr="00971BD0">
        <w:rPr>
          <w:kern w:val="0"/>
          <w:sz w:val="24"/>
          <w:szCs w:val="24"/>
          <w14:ligatures w14:val="none"/>
          <w14:cntxtAlts w14:val="0"/>
        </w:rPr>
        <w:t> </w:t>
      </w:r>
    </w:p>
    <w:p w14:paraId="0EF048EA" w14:textId="691BA396" w:rsidR="00971BD0" w:rsidRDefault="00E31A4D" w:rsidP="00971BD0">
      <w:pPr>
        <w:shd w:val="clear" w:color="auto" w:fill="EBF5F5"/>
        <w:spacing w:line="226" w:lineRule="atLeast"/>
        <w:rPr>
          <w:b/>
          <w:bCs/>
          <w:kern w:val="0"/>
          <w:sz w:val="28"/>
          <w:szCs w:val="28"/>
          <w14:ligatures w14:val="none"/>
          <w14:cntxtAlts w14:val="0"/>
        </w:rPr>
      </w:pPr>
      <w:r>
        <w:rPr>
          <w:b/>
          <w:bCs/>
          <w:kern w:val="0"/>
          <w:sz w:val="28"/>
          <w:szCs w:val="28"/>
          <w14:ligatures w14:val="none"/>
          <w14:cntxtAlts w14:val="0"/>
        </w:rPr>
        <w:t>Chapter</w:t>
      </w:r>
      <w:r w:rsidR="00971BD0" w:rsidRPr="00971BD0">
        <w:rPr>
          <w:b/>
          <w:bCs/>
          <w:kern w:val="0"/>
          <w:sz w:val="28"/>
          <w:szCs w:val="28"/>
          <w14:ligatures w14:val="none"/>
          <w14:cntxtAlts w14:val="0"/>
        </w:rPr>
        <w:t xml:space="preserve"> 1: </w:t>
      </w:r>
      <w:r w:rsidRPr="00E31A4D">
        <w:rPr>
          <w:b/>
          <w:bCs/>
          <w:kern w:val="0"/>
          <w:sz w:val="28"/>
          <w:szCs w:val="28"/>
          <w14:ligatures w14:val="none"/>
          <w14:cntxtAlts w14:val="0"/>
        </w:rPr>
        <w:t>Keys to the Study of Chemistry</w:t>
      </w:r>
    </w:p>
    <w:p w14:paraId="645FAE3F" w14:textId="07B4CC11" w:rsidR="00E31A4D" w:rsidRDefault="00E31A4D" w:rsidP="00971BD0">
      <w:pPr>
        <w:shd w:val="clear" w:color="auto" w:fill="EBF5F5"/>
        <w:spacing w:line="226" w:lineRule="atLeast"/>
        <w:rPr>
          <w:b/>
          <w:bCs/>
          <w:kern w:val="0"/>
          <w:sz w:val="28"/>
          <w:szCs w:val="28"/>
          <w14:ligatures w14:val="none"/>
          <w14:cntxtAlts w14:val="0"/>
        </w:rPr>
      </w:pPr>
      <w:r>
        <w:rPr>
          <w:b/>
          <w:bCs/>
          <w:kern w:val="0"/>
          <w:sz w:val="28"/>
          <w:szCs w:val="28"/>
          <w14:ligatures w14:val="none"/>
          <w14:cntxtAlts w14:val="0"/>
        </w:rPr>
        <w:t xml:space="preserve">Chapter 2: </w:t>
      </w:r>
      <w:r w:rsidRPr="00E31A4D">
        <w:rPr>
          <w:b/>
          <w:bCs/>
          <w:kern w:val="0"/>
          <w:sz w:val="28"/>
          <w:szCs w:val="28"/>
          <w14:ligatures w14:val="none"/>
          <w14:cntxtAlts w14:val="0"/>
        </w:rPr>
        <w:t>The Components of Matter</w:t>
      </w:r>
    </w:p>
    <w:p w14:paraId="40FB933C" w14:textId="30F5F474" w:rsidR="00E31A4D" w:rsidRDefault="00E31A4D" w:rsidP="00971BD0">
      <w:pPr>
        <w:shd w:val="clear" w:color="auto" w:fill="EBF5F5"/>
        <w:spacing w:line="226" w:lineRule="atLeast"/>
        <w:rPr>
          <w:b/>
          <w:bCs/>
          <w:kern w:val="0"/>
          <w:sz w:val="28"/>
          <w:szCs w:val="28"/>
          <w14:ligatures w14:val="none"/>
          <w14:cntxtAlts w14:val="0"/>
        </w:rPr>
      </w:pPr>
      <w:r>
        <w:rPr>
          <w:b/>
          <w:bCs/>
          <w:kern w:val="0"/>
          <w:sz w:val="28"/>
          <w:szCs w:val="28"/>
          <w14:ligatures w14:val="none"/>
          <w14:cntxtAlts w14:val="0"/>
        </w:rPr>
        <w:t xml:space="preserve">Chapter 3: </w:t>
      </w:r>
      <w:r w:rsidRPr="00E31A4D">
        <w:rPr>
          <w:b/>
          <w:bCs/>
          <w:kern w:val="0"/>
          <w:sz w:val="28"/>
          <w:szCs w:val="28"/>
          <w14:ligatures w14:val="none"/>
          <w14:cntxtAlts w14:val="0"/>
        </w:rPr>
        <w:t>Stoichiometry of Formulas and Equations</w:t>
      </w:r>
    </w:p>
    <w:p w14:paraId="483BBCE0" w14:textId="6573612D" w:rsidR="00E31A4D" w:rsidRDefault="00E31A4D" w:rsidP="00971BD0">
      <w:pPr>
        <w:shd w:val="clear" w:color="auto" w:fill="EBF5F5"/>
        <w:spacing w:line="226" w:lineRule="atLeast"/>
        <w:rPr>
          <w:b/>
          <w:bCs/>
          <w:kern w:val="0"/>
          <w:sz w:val="28"/>
          <w:szCs w:val="28"/>
          <w14:ligatures w14:val="none"/>
          <w14:cntxtAlts w14:val="0"/>
        </w:rPr>
      </w:pPr>
      <w:r>
        <w:rPr>
          <w:b/>
          <w:bCs/>
          <w:kern w:val="0"/>
          <w:sz w:val="28"/>
          <w:szCs w:val="28"/>
          <w14:ligatures w14:val="none"/>
          <w14:cntxtAlts w14:val="0"/>
        </w:rPr>
        <w:t xml:space="preserve">Chapter 4: </w:t>
      </w:r>
      <w:r w:rsidRPr="00E31A4D">
        <w:rPr>
          <w:b/>
          <w:bCs/>
          <w:kern w:val="0"/>
          <w:sz w:val="28"/>
          <w:szCs w:val="28"/>
          <w14:ligatures w14:val="none"/>
          <w14:cntxtAlts w14:val="0"/>
        </w:rPr>
        <w:t>Three Major Classes of Chemical Reactions</w:t>
      </w:r>
    </w:p>
    <w:p w14:paraId="4C757417" w14:textId="003D4976" w:rsidR="00E31A4D" w:rsidRDefault="00E31A4D" w:rsidP="00971BD0">
      <w:pPr>
        <w:shd w:val="clear" w:color="auto" w:fill="EBF5F5"/>
        <w:spacing w:line="226" w:lineRule="atLeast"/>
        <w:rPr>
          <w:b/>
          <w:bCs/>
          <w:kern w:val="0"/>
          <w:sz w:val="28"/>
          <w:szCs w:val="28"/>
          <w14:ligatures w14:val="none"/>
          <w14:cntxtAlts w14:val="0"/>
        </w:rPr>
      </w:pPr>
      <w:r>
        <w:rPr>
          <w:b/>
          <w:bCs/>
          <w:kern w:val="0"/>
          <w:sz w:val="28"/>
          <w:szCs w:val="28"/>
          <w14:ligatures w14:val="none"/>
          <w14:cntxtAlts w14:val="0"/>
        </w:rPr>
        <w:t xml:space="preserve">Chapter 5: </w:t>
      </w:r>
      <w:r w:rsidRPr="00E31A4D">
        <w:rPr>
          <w:b/>
          <w:bCs/>
          <w:kern w:val="0"/>
          <w:sz w:val="28"/>
          <w:szCs w:val="28"/>
          <w14:ligatures w14:val="none"/>
          <w14:cntxtAlts w14:val="0"/>
        </w:rPr>
        <w:t>Gases and the Kinetic-Molecular Theory</w:t>
      </w:r>
    </w:p>
    <w:p w14:paraId="3C801521" w14:textId="02B04779" w:rsidR="00E31A4D" w:rsidRDefault="00E31A4D" w:rsidP="00971BD0">
      <w:pPr>
        <w:shd w:val="clear" w:color="auto" w:fill="EBF5F5"/>
        <w:spacing w:line="226" w:lineRule="atLeast"/>
        <w:rPr>
          <w:b/>
          <w:bCs/>
          <w:kern w:val="0"/>
          <w:sz w:val="28"/>
          <w:szCs w:val="28"/>
          <w14:ligatures w14:val="none"/>
          <w14:cntxtAlts w14:val="0"/>
        </w:rPr>
      </w:pPr>
      <w:r>
        <w:rPr>
          <w:b/>
          <w:bCs/>
          <w:kern w:val="0"/>
          <w:sz w:val="28"/>
          <w:szCs w:val="28"/>
          <w14:ligatures w14:val="none"/>
          <w14:cntxtAlts w14:val="0"/>
        </w:rPr>
        <w:t xml:space="preserve">Chapter 6: </w:t>
      </w:r>
      <w:r w:rsidRPr="00E31A4D">
        <w:rPr>
          <w:b/>
          <w:bCs/>
          <w:kern w:val="0"/>
          <w:sz w:val="28"/>
          <w:szCs w:val="28"/>
          <w14:ligatures w14:val="none"/>
          <w14:cntxtAlts w14:val="0"/>
        </w:rPr>
        <w:t>Thermochemistry: Energy Flow and Chemical Change</w:t>
      </w:r>
    </w:p>
    <w:p w14:paraId="6F8AD147" w14:textId="5A282DEE" w:rsidR="00E31A4D" w:rsidRDefault="00E31A4D" w:rsidP="00971BD0">
      <w:pPr>
        <w:shd w:val="clear" w:color="auto" w:fill="EBF5F5"/>
        <w:spacing w:line="226" w:lineRule="atLeast"/>
        <w:rPr>
          <w:b/>
          <w:bCs/>
          <w:kern w:val="0"/>
          <w:sz w:val="28"/>
          <w:szCs w:val="28"/>
          <w14:ligatures w14:val="none"/>
          <w14:cntxtAlts w14:val="0"/>
        </w:rPr>
      </w:pPr>
      <w:r>
        <w:rPr>
          <w:b/>
          <w:bCs/>
          <w:kern w:val="0"/>
          <w:sz w:val="28"/>
          <w:szCs w:val="28"/>
          <w14:ligatures w14:val="none"/>
          <w14:cntxtAlts w14:val="0"/>
        </w:rPr>
        <w:t xml:space="preserve">Chapter 7: </w:t>
      </w:r>
      <w:r w:rsidRPr="00E31A4D">
        <w:rPr>
          <w:b/>
          <w:bCs/>
          <w:kern w:val="0"/>
          <w:sz w:val="28"/>
          <w:szCs w:val="28"/>
          <w14:ligatures w14:val="none"/>
          <w14:cntxtAlts w14:val="0"/>
        </w:rPr>
        <w:t>Quantum Theory and Atomic Structure</w:t>
      </w:r>
    </w:p>
    <w:p w14:paraId="78FF41EF" w14:textId="3F2D0BC7" w:rsidR="00E31A4D" w:rsidRDefault="00E31A4D" w:rsidP="00971BD0">
      <w:pPr>
        <w:shd w:val="clear" w:color="auto" w:fill="EBF5F5"/>
        <w:spacing w:line="226" w:lineRule="atLeast"/>
        <w:rPr>
          <w:b/>
          <w:bCs/>
          <w:kern w:val="0"/>
          <w:sz w:val="28"/>
          <w:szCs w:val="28"/>
          <w14:ligatures w14:val="none"/>
          <w14:cntxtAlts w14:val="0"/>
        </w:rPr>
      </w:pPr>
      <w:r>
        <w:rPr>
          <w:b/>
          <w:bCs/>
          <w:kern w:val="0"/>
          <w:sz w:val="28"/>
          <w:szCs w:val="28"/>
          <w14:ligatures w14:val="none"/>
          <w14:cntxtAlts w14:val="0"/>
        </w:rPr>
        <w:t xml:space="preserve">Chapter 8: </w:t>
      </w:r>
      <w:r w:rsidRPr="00E31A4D">
        <w:rPr>
          <w:b/>
          <w:bCs/>
          <w:kern w:val="0"/>
          <w:sz w:val="28"/>
          <w:szCs w:val="28"/>
          <w14:ligatures w14:val="none"/>
          <w14:cntxtAlts w14:val="0"/>
        </w:rPr>
        <w:t>Electron Configuration and Chemical Periodicity</w:t>
      </w:r>
    </w:p>
    <w:p w14:paraId="4F979D8D" w14:textId="51958F85" w:rsidR="00E31A4D" w:rsidRDefault="00E31A4D" w:rsidP="00971BD0">
      <w:pPr>
        <w:shd w:val="clear" w:color="auto" w:fill="EBF5F5"/>
        <w:spacing w:line="226" w:lineRule="atLeast"/>
        <w:rPr>
          <w:b/>
          <w:bCs/>
          <w:kern w:val="0"/>
          <w:sz w:val="28"/>
          <w:szCs w:val="28"/>
          <w14:ligatures w14:val="none"/>
          <w14:cntxtAlts w14:val="0"/>
        </w:rPr>
      </w:pPr>
      <w:r>
        <w:rPr>
          <w:b/>
          <w:bCs/>
          <w:kern w:val="0"/>
          <w:sz w:val="28"/>
          <w:szCs w:val="28"/>
          <w14:ligatures w14:val="none"/>
          <w14:cntxtAlts w14:val="0"/>
        </w:rPr>
        <w:t xml:space="preserve">Chapter 9: </w:t>
      </w:r>
      <w:r w:rsidRPr="00E31A4D">
        <w:rPr>
          <w:b/>
          <w:bCs/>
          <w:kern w:val="0"/>
          <w:sz w:val="28"/>
          <w:szCs w:val="28"/>
          <w14:ligatures w14:val="none"/>
          <w14:cntxtAlts w14:val="0"/>
        </w:rPr>
        <w:t>Models of Chemical Bonding</w:t>
      </w:r>
    </w:p>
    <w:p w14:paraId="125AD4D9" w14:textId="56E3DC7B" w:rsidR="00E31A4D" w:rsidRDefault="00E31A4D" w:rsidP="00971BD0">
      <w:pPr>
        <w:shd w:val="clear" w:color="auto" w:fill="EBF5F5"/>
        <w:spacing w:line="226" w:lineRule="atLeast"/>
        <w:rPr>
          <w:b/>
          <w:bCs/>
          <w:kern w:val="0"/>
          <w:sz w:val="28"/>
          <w:szCs w:val="28"/>
          <w14:ligatures w14:val="none"/>
          <w14:cntxtAlts w14:val="0"/>
        </w:rPr>
      </w:pPr>
      <w:r>
        <w:rPr>
          <w:b/>
          <w:bCs/>
          <w:kern w:val="0"/>
          <w:sz w:val="28"/>
          <w:szCs w:val="28"/>
          <w14:ligatures w14:val="none"/>
          <w14:cntxtAlts w14:val="0"/>
        </w:rPr>
        <w:t xml:space="preserve">Chapter 10: </w:t>
      </w:r>
      <w:r w:rsidRPr="00E31A4D">
        <w:rPr>
          <w:b/>
          <w:bCs/>
          <w:kern w:val="0"/>
          <w:sz w:val="28"/>
          <w:szCs w:val="28"/>
          <w14:ligatures w14:val="none"/>
          <w14:cntxtAlts w14:val="0"/>
        </w:rPr>
        <w:t>The Shapes of Molecules</w:t>
      </w:r>
    </w:p>
    <w:p w14:paraId="7E75CEC8" w14:textId="07360520" w:rsidR="00E31A4D" w:rsidRDefault="00E31A4D" w:rsidP="00971BD0">
      <w:pPr>
        <w:shd w:val="clear" w:color="auto" w:fill="EBF5F5"/>
        <w:spacing w:line="226" w:lineRule="atLeast"/>
        <w:rPr>
          <w:b/>
          <w:bCs/>
          <w:kern w:val="0"/>
          <w:sz w:val="28"/>
          <w:szCs w:val="28"/>
          <w14:ligatures w14:val="none"/>
          <w14:cntxtAlts w14:val="0"/>
        </w:rPr>
      </w:pPr>
      <w:r>
        <w:rPr>
          <w:b/>
          <w:bCs/>
          <w:kern w:val="0"/>
          <w:sz w:val="28"/>
          <w:szCs w:val="28"/>
          <w14:ligatures w14:val="none"/>
          <w14:cntxtAlts w14:val="0"/>
        </w:rPr>
        <w:t xml:space="preserve">Chapter 11: </w:t>
      </w:r>
      <w:r w:rsidRPr="00E31A4D">
        <w:rPr>
          <w:b/>
          <w:bCs/>
          <w:kern w:val="0"/>
          <w:sz w:val="28"/>
          <w:szCs w:val="28"/>
          <w14:ligatures w14:val="none"/>
          <w14:cntxtAlts w14:val="0"/>
        </w:rPr>
        <w:t>Theories of Covalent Bonding</w:t>
      </w:r>
    </w:p>
    <w:p w14:paraId="5411B61A" w14:textId="77777777" w:rsidR="00971BD0" w:rsidRPr="00971BD0" w:rsidRDefault="00971BD0" w:rsidP="00971BD0">
      <w:pPr>
        <w:shd w:val="clear" w:color="auto" w:fill="EBF5F5"/>
        <w:spacing w:line="226" w:lineRule="atLeast"/>
        <w:rPr>
          <w:kern w:val="0"/>
          <w14:ligatures w14:val="none"/>
          <w14:cntxtAlts w14:val="0"/>
        </w:rPr>
      </w:pPr>
      <w:r w:rsidRPr="00971BD0">
        <w:rPr>
          <w:b/>
          <w:bCs/>
          <w:kern w:val="0"/>
          <w:sz w:val="24"/>
          <w:szCs w:val="24"/>
          <w14:ligatures w14:val="none"/>
          <w14:cntxtAlts w14:val="0"/>
        </w:rPr>
        <w:t xml:space="preserve">Course </w:t>
      </w:r>
      <w:r w:rsidR="00671926" w:rsidRPr="00971BD0">
        <w:rPr>
          <w:b/>
          <w:bCs/>
          <w:kern w:val="0"/>
          <w:sz w:val="24"/>
          <w:szCs w:val="24"/>
          <w14:ligatures w14:val="none"/>
          <w14:cntxtAlts w14:val="0"/>
        </w:rPr>
        <w:t>Materials</w:t>
      </w:r>
      <w:r w:rsidRPr="00971BD0">
        <w:rPr>
          <w:b/>
          <w:bCs/>
          <w:kern w:val="0"/>
          <w:sz w:val="24"/>
          <w:szCs w:val="24"/>
          <w14:ligatures w14:val="none"/>
          <w14:cntxtAlts w14:val="0"/>
        </w:rPr>
        <w:t>:</w:t>
      </w:r>
    </w:p>
    <w:p w14:paraId="4683EB73" w14:textId="709FECFC" w:rsidR="00971BD0" w:rsidRDefault="00971BD0" w:rsidP="00D61288">
      <w:pPr>
        <w:shd w:val="clear" w:color="auto" w:fill="EBF5F5"/>
        <w:spacing w:line="224" w:lineRule="atLeast"/>
        <w:ind w:left="720"/>
        <w:rPr>
          <w:kern w:val="0"/>
          <w:sz w:val="22"/>
          <w:szCs w:val="22"/>
          <w14:ligatures w14:val="none"/>
          <w14:cntxtAlts w14:val="0"/>
        </w:rPr>
      </w:pPr>
      <w:r w:rsidRPr="00971BD0">
        <w:rPr>
          <w:kern w:val="0"/>
          <w14:ligatures w14:val="none"/>
          <w14:cntxtAlts w14:val="0"/>
        </w:rPr>
        <w:t>1) </w:t>
      </w:r>
      <w:r w:rsidR="00D61288" w:rsidRPr="00D61288">
        <w:rPr>
          <w:kern w:val="0"/>
          <w:sz w:val="22"/>
          <w:szCs w:val="22"/>
          <w14:ligatures w14:val="none"/>
          <w14:cntxtAlts w14:val="0"/>
        </w:rPr>
        <w:t>Martin S. Silberberg</w:t>
      </w:r>
      <w:r w:rsidRPr="00971BD0">
        <w:rPr>
          <w:kern w:val="0"/>
          <w:sz w:val="22"/>
          <w:szCs w:val="22"/>
          <w14:ligatures w14:val="none"/>
          <w14:cntxtAlts w14:val="0"/>
        </w:rPr>
        <w:t xml:space="preserve">, </w:t>
      </w:r>
      <w:r w:rsidR="00D61288" w:rsidRPr="00D61288">
        <w:rPr>
          <w:kern w:val="0"/>
          <w:sz w:val="22"/>
          <w:szCs w:val="22"/>
          <w14:ligatures w14:val="none"/>
          <w14:cntxtAlts w14:val="0"/>
        </w:rPr>
        <w:t>CHEMISTRY</w:t>
      </w:r>
      <w:r w:rsidR="00D61288">
        <w:rPr>
          <w:kern w:val="0"/>
          <w:sz w:val="22"/>
          <w:szCs w:val="22"/>
          <w14:ligatures w14:val="none"/>
          <w14:cntxtAlts w14:val="0"/>
        </w:rPr>
        <w:t xml:space="preserve">, </w:t>
      </w:r>
      <w:r w:rsidR="00D61288" w:rsidRPr="00D61288">
        <w:rPr>
          <w:kern w:val="0"/>
          <w:sz w:val="22"/>
          <w:szCs w:val="22"/>
          <w14:ligatures w14:val="none"/>
          <w14:cntxtAlts w14:val="0"/>
        </w:rPr>
        <w:t>The Molecular Nature of Matter and Change</w:t>
      </w:r>
      <w:r w:rsidRPr="00971BD0">
        <w:rPr>
          <w:kern w:val="0"/>
          <w:sz w:val="22"/>
          <w:szCs w:val="22"/>
          <w14:ligatures w14:val="none"/>
          <w14:cntxtAlts w14:val="0"/>
        </w:rPr>
        <w:t xml:space="preserve">: The molecular nature of matter and change, </w:t>
      </w:r>
      <w:r w:rsidR="00D61288">
        <w:rPr>
          <w:kern w:val="0"/>
          <w:sz w:val="22"/>
          <w:szCs w:val="22"/>
          <w14:ligatures w14:val="none"/>
          <w14:cntxtAlts w14:val="0"/>
        </w:rPr>
        <w:t>5</w:t>
      </w:r>
      <w:r w:rsidR="00D61288" w:rsidRPr="00D61288">
        <w:rPr>
          <w:kern w:val="0"/>
          <w:sz w:val="22"/>
          <w:szCs w:val="22"/>
          <w:vertAlign w:val="superscript"/>
          <w14:ligatures w14:val="none"/>
          <w14:cntxtAlts w14:val="0"/>
        </w:rPr>
        <w:t>th</w:t>
      </w:r>
      <w:r w:rsidR="00D61288">
        <w:rPr>
          <w:kern w:val="0"/>
          <w:sz w:val="22"/>
          <w:szCs w:val="22"/>
          <w14:ligatures w14:val="none"/>
          <w14:cntxtAlts w14:val="0"/>
        </w:rPr>
        <w:t xml:space="preserve"> </w:t>
      </w:r>
      <w:r w:rsidRPr="00971BD0">
        <w:rPr>
          <w:kern w:val="0"/>
          <w:sz w:val="22"/>
          <w:szCs w:val="22"/>
          <w14:ligatures w14:val="none"/>
          <w14:cntxtAlts w14:val="0"/>
        </w:rPr>
        <w:t>Edition, Mc Graw Hill, 2009</w:t>
      </w:r>
      <w:r w:rsidR="00D61288">
        <w:rPr>
          <w:kern w:val="0"/>
          <w:sz w:val="22"/>
          <w:szCs w:val="22"/>
          <w14:ligatures w14:val="none"/>
          <w14:cntxtAlts w14:val="0"/>
        </w:rPr>
        <w:t xml:space="preserve">, </w:t>
      </w:r>
      <w:r w:rsidR="00D61288">
        <w:rPr>
          <w:rFonts w:eastAsiaTheme="minorHAnsi"/>
          <w:color w:val="auto"/>
          <w:kern w:val="0"/>
          <w:sz w:val="16"/>
          <w:szCs w:val="16"/>
          <w14:ligatures w14:val="none"/>
          <w14:cntxtAlts w14:val="0"/>
        </w:rPr>
        <w:t>ISBN 978–0–07–304859–8</w:t>
      </w:r>
    </w:p>
    <w:p w14:paraId="4DEC69C0" w14:textId="25594967" w:rsidR="000720D0" w:rsidRDefault="000720D0">
      <w:pPr>
        <w:spacing w:after="200" w:line="276" w:lineRule="auto"/>
        <w:rPr>
          <w:kern w:val="0"/>
          <w:sz w:val="22"/>
          <w:szCs w:val="22"/>
          <w14:ligatures w14:val="none"/>
          <w14:cntxtAlts w14:val="0"/>
        </w:rPr>
      </w:pPr>
      <w:r>
        <w:rPr>
          <w:kern w:val="0"/>
          <w:sz w:val="22"/>
          <w:szCs w:val="22"/>
          <w14:ligatures w14:val="none"/>
          <w14:cntxtAlts w14:val="0"/>
        </w:rPr>
        <w:t xml:space="preserve">Shared box link: </w:t>
      </w:r>
    </w:p>
    <w:p w14:paraId="6D61B6A7" w14:textId="63E102D3" w:rsidR="002B2FD5" w:rsidRDefault="002B2FD5">
      <w:pPr>
        <w:spacing w:after="200" w:line="276" w:lineRule="auto"/>
        <w:rPr>
          <w:kern w:val="0"/>
          <w:sz w:val="22"/>
          <w:szCs w:val="22"/>
          <w14:ligatures w14:val="none"/>
          <w14:cntxtAlts w14:val="0"/>
        </w:rPr>
      </w:pPr>
      <w:hyperlink r:id="rId4" w:history="1">
        <w:r w:rsidRPr="00B054E4">
          <w:rPr>
            <w:rStyle w:val="Hyperlink"/>
            <w:kern w:val="0"/>
            <w:sz w:val="22"/>
            <w:szCs w:val="22"/>
            <w14:ligatures w14:val="none"/>
            <w14:cntxtAlts w14:val="0"/>
          </w:rPr>
          <w:t>https://drive.google.com/drive/folders/1wyYMSysCfYoVoIvrzcXJlj-fOvWN9vyH?usp=sharing</w:t>
        </w:r>
      </w:hyperlink>
      <w:r w:rsidRPr="002B2FD5">
        <w:rPr>
          <w:kern w:val="0"/>
          <w:sz w:val="22"/>
          <w:szCs w:val="22"/>
          <w14:ligatures w14:val="none"/>
          <w14:cntxtAlts w14:val="0"/>
        </w:rPr>
        <w:tab/>
      </w:r>
    </w:p>
    <w:p w14:paraId="5B4434FD" w14:textId="77777777" w:rsidR="002B2FD5" w:rsidRDefault="002B2FD5">
      <w:pPr>
        <w:spacing w:after="200" w:line="276" w:lineRule="auto"/>
        <w:rPr>
          <w:kern w:val="0"/>
          <w:sz w:val="22"/>
          <w:szCs w:val="22"/>
          <w14:ligatures w14:val="none"/>
          <w14:cntxtAlts w14:val="0"/>
        </w:rPr>
      </w:pPr>
    </w:p>
    <w:p w14:paraId="01A1D5D4" w14:textId="77777777" w:rsidR="000720D0" w:rsidRDefault="000720D0" w:rsidP="006867C0">
      <w:pPr>
        <w:spacing w:after="0" w:line="240" w:lineRule="auto"/>
        <w:rPr>
          <w:kern w:val="0"/>
          <w:sz w:val="22"/>
          <w:szCs w:val="22"/>
          <w14:ligatures w14:val="none"/>
          <w14:cntxtAlts w14:val="0"/>
        </w:rPr>
      </w:pPr>
      <w:r>
        <w:rPr>
          <w:kern w:val="0"/>
          <w:sz w:val="22"/>
          <w:szCs w:val="22"/>
          <w14:ligatures w14:val="none"/>
          <w14:cntxtAlts w14:val="0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0"/>
        <w:gridCol w:w="8082"/>
      </w:tblGrid>
      <w:tr w:rsidR="00550F74" w:rsidRPr="00E30182" w14:paraId="52F124A6" w14:textId="77777777" w:rsidTr="006867C0">
        <w:trPr>
          <w:trHeight w:val="549"/>
        </w:trPr>
        <w:tc>
          <w:tcPr>
            <w:tcW w:w="1050" w:type="dxa"/>
            <w:shd w:val="clear" w:color="auto" w:fill="008080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3894C8C8" w14:textId="77777777" w:rsidR="00550F74" w:rsidRPr="00E30182" w:rsidRDefault="00550F74" w:rsidP="006867C0">
            <w:pPr>
              <w:widowControl w:val="0"/>
              <w:spacing w:after="0" w:line="240" w:lineRule="auto"/>
              <w:rPr>
                <w:rFonts w:asciiTheme="majorBidi" w:hAnsiTheme="majorBidi" w:cstheme="majorBidi"/>
                <w:b/>
                <w:bCs/>
                <w:color w:val="FFFFFF"/>
                <w:sz w:val="24"/>
                <w:szCs w:val="24"/>
                <w14:ligatures w14:val="none"/>
              </w:rPr>
            </w:pPr>
            <w:r w:rsidRPr="00E30182">
              <w:rPr>
                <w:rFonts w:asciiTheme="majorBidi" w:hAnsiTheme="majorBidi" w:cstheme="majorBidi"/>
                <w:b/>
                <w:bCs/>
                <w:color w:val="FFFFFF"/>
                <w:sz w:val="24"/>
                <w:szCs w:val="24"/>
                <w14:ligatures w14:val="none"/>
              </w:rPr>
              <w:lastRenderedPageBreak/>
              <w:t>Session number*</w:t>
            </w:r>
          </w:p>
        </w:tc>
        <w:tc>
          <w:tcPr>
            <w:tcW w:w="8082" w:type="dxa"/>
            <w:shd w:val="clear" w:color="auto" w:fill="008080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EE78549" w14:textId="1B0D986D" w:rsidR="00550F74" w:rsidRPr="00E30182" w:rsidRDefault="00550F74" w:rsidP="006867C0">
            <w:pPr>
              <w:widowControl w:val="0"/>
              <w:spacing w:after="0" w:line="240" w:lineRule="auto"/>
              <w:rPr>
                <w:rFonts w:asciiTheme="majorBidi" w:hAnsiTheme="majorBidi" w:cstheme="majorBidi"/>
                <w:b/>
                <w:bCs/>
                <w:color w:val="FFFFFF"/>
                <w:sz w:val="24"/>
                <w:szCs w:val="24"/>
                <w14:ligatures w14:val="none"/>
              </w:rPr>
            </w:pPr>
          </w:p>
        </w:tc>
      </w:tr>
      <w:tr w:rsidR="00550F74" w:rsidRPr="00E30182" w14:paraId="50728762" w14:textId="77777777" w:rsidTr="006867C0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817DA10" w14:textId="77777777" w:rsidR="00550F74" w:rsidRPr="00E30182" w:rsidRDefault="00550F74" w:rsidP="006867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30182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2DB6E62" w14:textId="645B6688" w:rsidR="000548FF" w:rsidRPr="000548FF" w:rsidRDefault="000548FF" w:rsidP="006867C0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0548FF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1.1 Some Fundamental Definitions</w:t>
            </w:r>
          </w:p>
          <w:p w14:paraId="3CBA4193" w14:textId="01AF18F5" w:rsidR="00550F74" w:rsidRPr="00E30182" w:rsidRDefault="000548FF" w:rsidP="006867C0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0548FF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1.2 Chemical Arts and the Origins of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0548FF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Modern Chemistry</w:t>
            </w:r>
          </w:p>
        </w:tc>
      </w:tr>
      <w:tr w:rsidR="00550F74" w:rsidRPr="00E30182" w14:paraId="78F5FEBA" w14:textId="77777777" w:rsidTr="006867C0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4C0926B" w14:textId="77777777" w:rsidR="00550F74" w:rsidRPr="00E30182" w:rsidRDefault="00550F74" w:rsidP="006867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30182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4239308" w14:textId="11BD4B0B" w:rsidR="000548FF" w:rsidRPr="000548FF" w:rsidRDefault="000548FF" w:rsidP="006867C0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0548FF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1.3 The Scientific Approach: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0548FF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Developing a Model</w:t>
            </w:r>
          </w:p>
          <w:p w14:paraId="3DFEF47C" w14:textId="745C0D55" w:rsidR="00550F74" w:rsidRPr="00E30182" w:rsidRDefault="000548FF" w:rsidP="006867C0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0548FF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1.4 Chemical Problem Solving</w:t>
            </w:r>
          </w:p>
        </w:tc>
      </w:tr>
      <w:tr w:rsidR="00550F74" w:rsidRPr="00E30182" w14:paraId="2FA88B5D" w14:textId="77777777" w:rsidTr="006867C0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03A22EE" w14:textId="77777777" w:rsidR="00550F74" w:rsidRPr="00E30182" w:rsidRDefault="00550F74" w:rsidP="006867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921F343" w14:textId="0C20754E" w:rsidR="000548FF" w:rsidRPr="000548FF" w:rsidRDefault="000548FF" w:rsidP="006867C0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0548FF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1.5 Measurement in Scientific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0548FF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tudy</w:t>
            </w:r>
          </w:p>
          <w:p w14:paraId="215AB398" w14:textId="26938EAD" w:rsidR="00550F74" w:rsidRDefault="000548FF" w:rsidP="006867C0">
            <w:pPr>
              <w:widowControl w:val="0"/>
              <w:spacing w:after="0" w:line="240" w:lineRule="auto"/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0548FF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1.6 Uncertainty in Measurement: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0548FF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ignificant Figures</w:t>
            </w:r>
          </w:p>
        </w:tc>
      </w:tr>
      <w:tr w:rsidR="00550F74" w:rsidRPr="00E30182" w14:paraId="707630FF" w14:textId="77777777" w:rsidTr="006867C0">
        <w:trPr>
          <w:trHeight w:val="342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FF72AA6" w14:textId="77777777" w:rsidR="00550F74" w:rsidRPr="00E30182" w:rsidRDefault="00550F74" w:rsidP="006867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30182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CAE2960" w14:textId="2CC41D21" w:rsidR="00550F74" w:rsidRPr="00E30182" w:rsidRDefault="00314B33" w:rsidP="006867C0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olving selected problems of Chapter 1</w:t>
            </w:r>
          </w:p>
        </w:tc>
      </w:tr>
      <w:tr w:rsidR="00550F74" w:rsidRPr="00E30182" w14:paraId="34BFF037" w14:textId="77777777" w:rsidTr="006867C0">
        <w:trPr>
          <w:trHeight w:val="1036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142A0D9" w14:textId="77777777" w:rsidR="00550F74" w:rsidRPr="00E30182" w:rsidRDefault="00550F74" w:rsidP="006867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30182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4EC89E9" w14:textId="31A37E32" w:rsidR="00314B33" w:rsidRPr="00314B33" w:rsidRDefault="00314B33" w:rsidP="006867C0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314B33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2.1 Elements, Compounds, and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314B33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Mixtures: An Atomic Overview</w:t>
            </w:r>
          </w:p>
          <w:p w14:paraId="3A81F3CB" w14:textId="610158A9" w:rsidR="00314B33" w:rsidRPr="00314B33" w:rsidRDefault="00314B33" w:rsidP="006867C0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314B33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2.2 The Observations That Led to an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314B33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Atomic View of Matter</w:t>
            </w:r>
          </w:p>
          <w:p w14:paraId="5A02B3FE" w14:textId="31F8D23C" w:rsidR="00550F74" w:rsidRPr="00E30182" w:rsidRDefault="00314B33" w:rsidP="006867C0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314B33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2.3 Dalton’s Atomic Theory</w:t>
            </w:r>
          </w:p>
        </w:tc>
      </w:tr>
      <w:tr w:rsidR="00550F74" w:rsidRPr="00E30182" w14:paraId="020A55FB" w14:textId="77777777" w:rsidTr="006867C0">
        <w:trPr>
          <w:trHeight w:val="1036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26F38C2" w14:textId="77777777" w:rsidR="00550F74" w:rsidRPr="00E30182" w:rsidRDefault="00550F74" w:rsidP="006867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30182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C35A64A" w14:textId="4BDD8A75" w:rsidR="00314B33" w:rsidRPr="00314B33" w:rsidRDefault="00314B33" w:rsidP="006867C0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314B33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2.4 The Observations That Led to the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314B33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Nuclear Atom Model</w:t>
            </w:r>
          </w:p>
          <w:p w14:paraId="113955F4" w14:textId="1FA19EDF" w:rsidR="00314B33" w:rsidRPr="00314B33" w:rsidRDefault="00314B33" w:rsidP="006867C0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314B33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2.5 The Atomic Theory Today</w:t>
            </w:r>
          </w:p>
          <w:p w14:paraId="05A0B9F3" w14:textId="400353A0" w:rsidR="00550F74" w:rsidRPr="00E30182" w:rsidRDefault="00314B33" w:rsidP="006867C0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314B33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2.6 Elements: A First Look at the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314B33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Periodic Table</w:t>
            </w:r>
          </w:p>
        </w:tc>
      </w:tr>
      <w:tr w:rsidR="00550F74" w:rsidRPr="00E30182" w14:paraId="3FEC3118" w14:textId="77777777" w:rsidTr="006867C0">
        <w:trPr>
          <w:trHeight w:val="1036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1912239" w14:textId="77777777" w:rsidR="00550F74" w:rsidRPr="00E30182" w:rsidRDefault="00550F74" w:rsidP="006867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30182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49A4FEA" w14:textId="4AE249E5" w:rsidR="00314B33" w:rsidRPr="00314B33" w:rsidRDefault="00314B33" w:rsidP="006867C0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314B33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2.7 Compounds: Introduction to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314B33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Bonding</w:t>
            </w:r>
          </w:p>
          <w:p w14:paraId="435C190A" w14:textId="7C5DB71E" w:rsidR="00314B33" w:rsidRPr="00314B33" w:rsidRDefault="00314B33" w:rsidP="006867C0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314B33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2.8 Compounds: Formulas, Names, and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314B33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Masses</w:t>
            </w:r>
          </w:p>
          <w:p w14:paraId="17DACCB6" w14:textId="4EDEF36F" w:rsidR="00550F74" w:rsidRPr="00E30182" w:rsidRDefault="00314B33" w:rsidP="006867C0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314B33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2.9 Mixtures: Classification and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314B33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eparation</w:t>
            </w:r>
          </w:p>
        </w:tc>
      </w:tr>
      <w:tr w:rsidR="00314B33" w:rsidRPr="00E30182" w14:paraId="35BD11EF" w14:textId="77777777" w:rsidTr="006867C0">
        <w:trPr>
          <w:trHeight w:val="108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3242A6D" w14:textId="77777777" w:rsidR="00314B33" w:rsidRPr="00E30182" w:rsidRDefault="00314B33" w:rsidP="006867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30182"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46A86AA" w14:textId="7433C6F4" w:rsidR="00314B33" w:rsidRPr="00E30182" w:rsidRDefault="00314B33" w:rsidP="006867C0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olving selected problems of Chapter 2</w:t>
            </w:r>
          </w:p>
        </w:tc>
      </w:tr>
      <w:tr w:rsidR="00314B33" w:rsidRPr="00E30182" w14:paraId="07369CA0" w14:textId="77777777" w:rsidTr="006867C0">
        <w:trPr>
          <w:trHeight w:val="1346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165C023" w14:textId="77777777" w:rsidR="00314B33" w:rsidRPr="00E30182" w:rsidRDefault="00314B33" w:rsidP="006867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30182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3C82FD0" w14:textId="381129A8" w:rsidR="006867C0" w:rsidRPr="006867C0" w:rsidRDefault="006867C0" w:rsidP="006867C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6867C0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3.1 The Mole</w:t>
            </w:r>
          </w:p>
          <w:p w14:paraId="383647E4" w14:textId="5E5AE685" w:rsidR="006867C0" w:rsidRPr="006867C0" w:rsidRDefault="006867C0" w:rsidP="006867C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6867C0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3.2 Determining the Formula of an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 </w:t>
            </w:r>
            <w:r w:rsidRPr="006867C0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Unknown Compound</w:t>
            </w:r>
          </w:p>
          <w:p w14:paraId="0B2AE241" w14:textId="6C65B3F3" w:rsidR="00314B33" w:rsidRPr="00550F74" w:rsidRDefault="006867C0" w:rsidP="006867C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6867C0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3.3 Writing and Balancing Chemical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 </w:t>
            </w:r>
            <w:r w:rsidRPr="006867C0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Equations</w:t>
            </w:r>
          </w:p>
        </w:tc>
      </w:tr>
      <w:tr w:rsidR="00314B33" w:rsidRPr="00E30182" w14:paraId="529E3A7F" w14:textId="77777777" w:rsidTr="006867C0">
        <w:trPr>
          <w:trHeight w:val="387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52364C4" w14:textId="77777777" w:rsidR="00314B33" w:rsidRPr="00E30182" w:rsidRDefault="00314B33" w:rsidP="006867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2C77E81" w14:textId="3C3AFBDC" w:rsidR="006867C0" w:rsidRPr="006867C0" w:rsidRDefault="006867C0" w:rsidP="006867C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6867C0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3.4 Calculating Amounts of Reactant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 </w:t>
            </w:r>
            <w:r w:rsidRPr="006867C0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and Product</w:t>
            </w:r>
          </w:p>
          <w:p w14:paraId="49DD8759" w14:textId="158C00E1" w:rsidR="00314B33" w:rsidRDefault="006867C0" w:rsidP="006867C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6867C0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3.5 Fundamentals of Solution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 </w:t>
            </w:r>
            <w:r w:rsidRPr="006867C0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Stoichiometry</w:t>
            </w:r>
          </w:p>
        </w:tc>
      </w:tr>
      <w:tr w:rsidR="006867C0" w:rsidRPr="00E30182" w14:paraId="1D29BF4D" w14:textId="77777777" w:rsidTr="006867C0">
        <w:trPr>
          <w:trHeight w:val="234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B36F9D3" w14:textId="77777777" w:rsidR="006867C0" w:rsidRPr="00E30182" w:rsidRDefault="006867C0" w:rsidP="006867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913F1A2" w14:textId="77C8BC9E" w:rsidR="006867C0" w:rsidRPr="00D338D0" w:rsidRDefault="006867C0" w:rsidP="006867C0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olving selected problems of Chapter 3</w:t>
            </w:r>
          </w:p>
        </w:tc>
      </w:tr>
      <w:tr w:rsidR="006867C0" w:rsidRPr="00E30182" w14:paraId="708306EA" w14:textId="77777777" w:rsidTr="00987F52">
        <w:trPr>
          <w:trHeight w:val="9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59CB294" w14:textId="77777777" w:rsidR="006867C0" w:rsidRPr="00E30182" w:rsidRDefault="006867C0" w:rsidP="006867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3A087B4" w14:textId="5A0B91EE" w:rsidR="006867C0" w:rsidRPr="00E30182" w:rsidRDefault="006867C0" w:rsidP="006867C0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The First Midterm Examination </w:t>
            </w:r>
          </w:p>
        </w:tc>
      </w:tr>
      <w:tr w:rsidR="006867C0" w:rsidRPr="00E30182" w14:paraId="388D58A8" w14:textId="77777777" w:rsidTr="006867C0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DAD2907" w14:textId="77777777" w:rsidR="006867C0" w:rsidRPr="00E30182" w:rsidRDefault="006867C0" w:rsidP="006867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0F5AF9B" w14:textId="025241C6" w:rsidR="00987F52" w:rsidRPr="00987F52" w:rsidRDefault="00987F52" w:rsidP="00987F52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987F5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5.1 An Overview of the Physical States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987F5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of Matter</w:t>
            </w:r>
          </w:p>
          <w:p w14:paraId="5595961B" w14:textId="4AFAB557" w:rsidR="00987F52" w:rsidRPr="00987F52" w:rsidRDefault="00987F52" w:rsidP="00987F52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987F5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5.2 Gas Pressure and Its Measurement</w:t>
            </w:r>
          </w:p>
          <w:p w14:paraId="13803566" w14:textId="32A9CB37" w:rsidR="006867C0" w:rsidRPr="00E30182" w:rsidRDefault="00987F52" w:rsidP="00987F52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987F5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5.3 The Gas Laws and Their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987F5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Experimental Foundations</w:t>
            </w:r>
          </w:p>
        </w:tc>
      </w:tr>
      <w:tr w:rsidR="006867C0" w:rsidRPr="00E30182" w14:paraId="0A0318A9" w14:textId="77777777" w:rsidTr="00987F52">
        <w:trPr>
          <w:trHeight w:val="18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18EED44" w14:textId="77777777" w:rsidR="006867C0" w:rsidRPr="00E30182" w:rsidRDefault="006867C0" w:rsidP="006867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23E349F" w14:textId="74715F87" w:rsidR="00987F52" w:rsidRPr="00987F52" w:rsidRDefault="00987F52" w:rsidP="00987F52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987F5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5.4 Further Applications of the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987F5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Ideal Gas Law</w:t>
            </w:r>
          </w:p>
          <w:p w14:paraId="03310114" w14:textId="74D2C404" w:rsidR="006867C0" w:rsidRPr="00E30182" w:rsidRDefault="00987F52" w:rsidP="00987F52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987F5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5.5 The Ideal Gas Law and Reaction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987F5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toichiometry</w:t>
            </w:r>
          </w:p>
        </w:tc>
      </w:tr>
      <w:tr w:rsidR="006867C0" w:rsidRPr="00E30182" w14:paraId="5A0E5EC3" w14:textId="77777777" w:rsidTr="00987F52">
        <w:trPr>
          <w:trHeight w:val="135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3D5CE4F" w14:textId="77777777" w:rsidR="006867C0" w:rsidRPr="00E30182" w:rsidRDefault="006867C0" w:rsidP="006867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E077751" w14:textId="77777777" w:rsidR="00987F52" w:rsidRPr="00987F52" w:rsidRDefault="00987F52" w:rsidP="00987F52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987F5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5.6 The Kinetic-Molecular Theory: A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987F5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Model for Gas Behavior</w:t>
            </w:r>
          </w:p>
          <w:p w14:paraId="2C587F0A" w14:textId="4F792023" w:rsidR="006867C0" w:rsidRPr="00E30182" w:rsidRDefault="00987F52" w:rsidP="00987F52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987F5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5.7 Real Gases: Deviations from Ideal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987F5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Behavior</w:t>
            </w:r>
          </w:p>
        </w:tc>
      </w:tr>
      <w:tr w:rsidR="00987F52" w:rsidRPr="00E30182" w14:paraId="4F634485" w14:textId="77777777" w:rsidTr="00987F52">
        <w:trPr>
          <w:trHeight w:val="90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45642E7" w14:textId="77777777" w:rsidR="00987F52" w:rsidRPr="00E30182" w:rsidRDefault="00987F52" w:rsidP="00987F5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6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29BD5BC" w14:textId="34B790F0" w:rsidR="00987F52" w:rsidRPr="00E30182" w:rsidRDefault="00987F52" w:rsidP="00987F52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olving selected problems of Chapter 5</w:t>
            </w:r>
          </w:p>
        </w:tc>
      </w:tr>
      <w:tr w:rsidR="00987F52" w:rsidRPr="00E30182" w14:paraId="305D65A2" w14:textId="77777777" w:rsidTr="006867C0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E487723" w14:textId="77777777" w:rsidR="00987F52" w:rsidRPr="00E30182" w:rsidRDefault="00987F52" w:rsidP="00987F5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7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00BFF72" w14:textId="0CC7AAB2" w:rsidR="00B47384" w:rsidRPr="00B47384" w:rsidRDefault="00B47384" w:rsidP="00B47384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B47384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6.1 Forms of Energy and Their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B47384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Interconversion</w:t>
            </w:r>
          </w:p>
          <w:p w14:paraId="3BA2FED9" w14:textId="3570C5B7" w:rsidR="00B47384" w:rsidRPr="00B47384" w:rsidRDefault="00B47384" w:rsidP="00B47384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B47384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6.2 Enthalpy: Heats of Reaction and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B47384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Chemical Change</w:t>
            </w:r>
          </w:p>
          <w:p w14:paraId="3695EACC" w14:textId="1401B136" w:rsidR="00987F52" w:rsidRPr="00E30182" w:rsidRDefault="00B47384" w:rsidP="00B47384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B47384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6.3 Calorimetry: Laboratory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B47384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Measurement of Heats of Reaction</w:t>
            </w:r>
          </w:p>
        </w:tc>
      </w:tr>
      <w:tr w:rsidR="00987F52" w:rsidRPr="00E30182" w14:paraId="4A6C305B" w14:textId="77777777" w:rsidTr="006867C0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A10C34F" w14:textId="77777777" w:rsidR="00987F52" w:rsidRPr="00E30182" w:rsidRDefault="00987F52" w:rsidP="00987F5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8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FF81D31" w14:textId="77777777" w:rsidR="00B47384" w:rsidRPr="00B47384" w:rsidRDefault="00B47384" w:rsidP="00B47384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B47384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6.4 Stoichiometry of Thermochemical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B47384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Equations</w:t>
            </w:r>
          </w:p>
          <w:p w14:paraId="0C84999A" w14:textId="77777777" w:rsidR="00B47384" w:rsidRPr="00B47384" w:rsidRDefault="00B47384" w:rsidP="00B47384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B47384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6.5 Hess’s Law of Heat Summation</w:t>
            </w:r>
          </w:p>
          <w:p w14:paraId="53FA7520" w14:textId="56055048" w:rsidR="00987F52" w:rsidRPr="00E30182" w:rsidRDefault="00B47384" w:rsidP="00B47384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B47384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6.6 Standard Heats of Reaction</w:t>
            </w:r>
          </w:p>
        </w:tc>
      </w:tr>
      <w:tr w:rsidR="00B47384" w:rsidRPr="00E30182" w14:paraId="43C54EB1" w14:textId="77777777" w:rsidTr="009E146C">
        <w:trPr>
          <w:trHeight w:val="1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387E3D5" w14:textId="77777777" w:rsidR="00B47384" w:rsidRPr="00E30182" w:rsidRDefault="00B47384" w:rsidP="00B4738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19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F3C34DF" w14:textId="05387D92" w:rsidR="00B47384" w:rsidRPr="00E30182" w:rsidRDefault="00B47384" w:rsidP="00B47384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olving selected problems of Chapter 6</w:t>
            </w:r>
          </w:p>
        </w:tc>
      </w:tr>
      <w:tr w:rsidR="00B47384" w:rsidRPr="00E30182" w14:paraId="38763389" w14:textId="77777777" w:rsidTr="006867C0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368A390" w14:textId="77777777" w:rsidR="00B47384" w:rsidRPr="00E30182" w:rsidRDefault="00B47384" w:rsidP="00B4738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2391CC7" w14:textId="46253657" w:rsidR="009E146C" w:rsidRPr="009E146C" w:rsidRDefault="009E146C" w:rsidP="009E146C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9E146C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7.1 The Nature of Light</w:t>
            </w:r>
          </w:p>
          <w:p w14:paraId="54C8DA94" w14:textId="3366A1F6" w:rsidR="00B47384" w:rsidRPr="00550F74" w:rsidRDefault="009E146C" w:rsidP="009E146C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9E146C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7.2 Atomic Spectra </w:t>
            </w:r>
          </w:p>
        </w:tc>
      </w:tr>
      <w:tr w:rsidR="00B47384" w:rsidRPr="00E30182" w14:paraId="3E22D756" w14:textId="77777777" w:rsidTr="006867C0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9A3EB75" w14:textId="77777777" w:rsidR="00B47384" w:rsidRPr="00E30182" w:rsidRDefault="00B47384" w:rsidP="00B4738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1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3601F88" w14:textId="77777777" w:rsidR="009E146C" w:rsidRPr="009E146C" w:rsidRDefault="009E146C" w:rsidP="009E146C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9E146C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7.3 The Wave-Particle Duality of Matter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 </w:t>
            </w:r>
            <w:r w:rsidRPr="009E146C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and Energy</w:t>
            </w:r>
          </w:p>
          <w:p w14:paraId="0F1BF215" w14:textId="19A64A9F" w:rsidR="00B47384" w:rsidRPr="00E30182" w:rsidRDefault="009E146C" w:rsidP="009E146C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9E146C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7.4 The Quantum-Mechanical Model of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 </w:t>
            </w:r>
            <w:r w:rsidRPr="009E146C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the Atom</w:t>
            </w:r>
          </w:p>
        </w:tc>
      </w:tr>
      <w:tr w:rsidR="009E146C" w:rsidRPr="00E30182" w14:paraId="4305B9E0" w14:textId="77777777" w:rsidTr="006867C0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9ABD190" w14:textId="77777777" w:rsidR="009E146C" w:rsidRDefault="009E146C" w:rsidP="009E146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2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F935A8E" w14:textId="1CD1C3CE" w:rsidR="009E146C" w:rsidRDefault="009E146C" w:rsidP="009E146C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b/>
                <w:bCs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olving selected problems of Chapter 7</w:t>
            </w:r>
          </w:p>
        </w:tc>
      </w:tr>
      <w:tr w:rsidR="009E146C" w:rsidRPr="00E30182" w14:paraId="21E39DD2" w14:textId="77777777" w:rsidTr="009E146C">
        <w:trPr>
          <w:trHeight w:val="108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DB89A5E" w14:textId="77777777" w:rsidR="009E146C" w:rsidRPr="00E30182" w:rsidRDefault="009E146C" w:rsidP="009E146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3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02E6BF0" w14:textId="39B2E888" w:rsidR="009E146C" w:rsidRPr="009E146C" w:rsidRDefault="009E146C" w:rsidP="009E146C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9E146C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8.1 Development of the Periodic Table</w:t>
            </w:r>
          </w:p>
          <w:p w14:paraId="3807E4DC" w14:textId="4B8894A3" w:rsidR="009E146C" w:rsidRPr="00550F74" w:rsidRDefault="009E146C" w:rsidP="009E146C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9E146C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8.2 Characteristics of Many-Electron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 </w:t>
            </w:r>
            <w:r w:rsidRPr="009E146C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Atoms</w:t>
            </w:r>
          </w:p>
        </w:tc>
      </w:tr>
      <w:tr w:rsidR="009E146C" w:rsidRPr="00E30182" w14:paraId="1E09EA74" w14:textId="77777777" w:rsidTr="009E146C">
        <w:trPr>
          <w:trHeight w:val="225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42A4939" w14:textId="77777777" w:rsidR="009E146C" w:rsidRPr="00E30182" w:rsidRDefault="009E146C" w:rsidP="009E146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4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922126A" w14:textId="77777777" w:rsidR="009E146C" w:rsidRPr="009E146C" w:rsidRDefault="009E146C" w:rsidP="009E146C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9E146C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8.3 The Quantum-Mechanical Model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 </w:t>
            </w:r>
            <w:r w:rsidRPr="009E146C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and the Periodic Table</w:t>
            </w:r>
          </w:p>
          <w:p w14:paraId="0626EACA" w14:textId="3073F10D" w:rsidR="009E146C" w:rsidRPr="00E30182" w:rsidRDefault="009E146C" w:rsidP="009E146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9E146C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8.4 Trends in Three Key Atomic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 </w:t>
            </w:r>
            <w:r w:rsidRPr="009E146C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Properties</w:t>
            </w:r>
          </w:p>
        </w:tc>
      </w:tr>
      <w:tr w:rsidR="009E146C" w:rsidRPr="00E30182" w14:paraId="796665A3" w14:textId="77777777" w:rsidTr="009E146C">
        <w:trPr>
          <w:trHeight w:val="1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D7417EA" w14:textId="77777777" w:rsidR="009E146C" w:rsidRPr="00E30182" w:rsidRDefault="009E146C" w:rsidP="009E146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5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9C6598D" w14:textId="02C50A67" w:rsidR="009E146C" w:rsidRPr="00E30182" w:rsidRDefault="009E146C" w:rsidP="009E146C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9E146C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8.5 Atomic Structure and Chemical</w:t>
            </w:r>
            <w:r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 xml:space="preserve"> </w:t>
            </w:r>
            <w:r w:rsidRPr="009E146C"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  <w:t>Reactivity</w:t>
            </w:r>
          </w:p>
        </w:tc>
      </w:tr>
      <w:tr w:rsidR="009E146C" w:rsidRPr="00E30182" w14:paraId="16C9460E" w14:textId="77777777" w:rsidTr="009E146C">
        <w:trPr>
          <w:trHeight w:val="1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856223D" w14:textId="77777777" w:rsidR="009E146C" w:rsidRPr="00E30182" w:rsidRDefault="009E146C" w:rsidP="009E146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6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B6C5A19" w14:textId="7A530560" w:rsidR="009E146C" w:rsidRPr="00E30182" w:rsidRDefault="009E146C" w:rsidP="009E146C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olving selected problems of Chapter 8</w:t>
            </w:r>
          </w:p>
        </w:tc>
      </w:tr>
      <w:tr w:rsidR="009E146C" w:rsidRPr="00E30182" w14:paraId="3F2CA492" w14:textId="77777777" w:rsidTr="00D72CD9">
        <w:trPr>
          <w:trHeight w:val="162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29139D0" w14:textId="77777777" w:rsidR="009E146C" w:rsidRPr="00E30182" w:rsidRDefault="009E146C" w:rsidP="009E146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7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C78BE62" w14:textId="5A33B864" w:rsidR="009E146C" w:rsidRPr="00E30182" w:rsidRDefault="00D72CD9" w:rsidP="00D72CD9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The Second Midterm Examination </w:t>
            </w:r>
          </w:p>
        </w:tc>
      </w:tr>
      <w:tr w:rsidR="009E146C" w:rsidRPr="00E30182" w14:paraId="789613E0" w14:textId="77777777" w:rsidTr="00D72CD9">
        <w:trPr>
          <w:trHeight w:val="477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EB24F54" w14:textId="77777777" w:rsidR="009E146C" w:rsidRPr="00E30182" w:rsidRDefault="009E146C" w:rsidP="009E146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8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07103E8" w14:textId="77777777" w:rsidR="00D72CD9" w:rsidRPr="00D72CD9" w:rsidRDefault="00D72CD9" w:rsidP="00D72CD9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D72CD9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9.1 Atomic Properties and Chemical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D72CD9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Bonds</w:t>
            </w:r>
          </w:p>
          <w:p w14:paraId="099A1EA3" w14:textId="0BFFEB89" w:rsidR="009E146C" w:rsidRPr="00E30182" w:rsidRDefault="00D72CD9" w:rsidP="00D72CD9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D72CD9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9.2 The Ionic Bonding Model</w:t>
            </w:r>
          </w:p>
        </w:tc>
      </w:tr>
      <w:tr w:rsidR="009E146C" w:rsidRPr="00E30182" w14:paraId="2141E0EE" w14:textId="77777777" w:rsidTr="006867C0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0856F36" w14:textId="77777777" w:rsidR="009E146C" w:rsidRPr="00E30182" w:rsidRDefault="009E146C" w:rsidP="009E146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9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8E759F7" w14:textId="77777777" w:rsidR="00D72CD9" w:rsidRPr="00D72CD9" w:rsidRDefault="00D72CD9" w:rsidP="00D72CD9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D72CD9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9.3 The Covalent Bonding Model </w:t>
            </w:r>
          </w:p>
          <w:p w14:paraId="7AB5887B" w14:textId="0F1D564E" w:rsidR="009E146C" w:rsidRPr="002203A5" w:rsidRDefault="00D72CD9" w:rsidP="00D72CD9">
            <w:pPr>
              <w:widowControl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D72CD9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9.4 Bond Energy and Chemical Change</w:t>
            </w:r>
          </w:p>
        </w:tc>
      </w:tr>
      <w:tr w:rsidR="009E146C" w:rsidRPr="00E30182" w14:paraId="55E71EAB" w14:textId="77777777" w:rsidTr="006867C0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75EC2E1" w14:textId="77777777" w:rsidR="009E146C" w:rsidRPr="00E30182" w:rsidRDefault="009E146C" w:rsidP="009E146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0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3849D9D" w14:textId="77777777" w:rsidR="00D72CD9" w:rsidRPr="00D72CD9" w:rsidRDefault="00D72CD9" w:rsidP="00D72CD9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D72CD9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9.5 Between the Extremes: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D72CD9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Electronegativity and Bond Polarity</w:t>
            </w:r>
          </w:p>
          <w:p w14:paraId="55A92B18" w14:textId="419F817A" w:rsidR="009E146C" w:rsidRPr="002203A5" w:rsidRDefault="00D72CD9" w:rsidP="00D72CD9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/>
                <w:color w:val="auto"/>
                <w:kern w:val="0"/>
                <w:sz w:val="21"/>
                <w:szCs w:val="21"/>
                <w14:ligatures w14:val="none"/>
                <w14:cntxtAlts w14:val="0"/>
              </w:rPr>
            </w:pPr>
            <w:r w:rsidRPr="00D72CD9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9.6 An Introduction to Metallic Bonding</w:t>
            </w:r>
          </w:p>
        </w:tc>
      </w:tr>
      <w:tr w:rsidR="00D72CD9" w:rsidRPr="00E30182" w14:paraId="77701EE0" w14:textId="77777777" w:rsidTr="00A91522">
        <w:trPr>
          <w:trHeight w:val="153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E9075FE" w14:textId="77777777" w:rsidR="00D72CD9" w:rsidRPr="00E30182" w:rsidRDefault="00D72CD9" w:rsidP="00D72CD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1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70B4C05" w14:textId="4A8B41AD" w:rsidR="00D72CD9" w:rsidRPr="00E30182" w:rsidRDefault="00D72CD9" w:rsidP="00D72CD9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olving selected problems of Chapter 9</w:t>
            </w:r>
          </w:p>
        </w:tc>
      </w:tr>
      <w:tr w:rsidR="00D72CD9" w:rsidRPr="00E30182" w14:paraId="0F13C877" w14:textId="77777777" w:rsidTr="006867C0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35D6705" w14:textId="77777777" w:rsidR="00D72CD9" w:rsidRPr="00E30182" w:rsidRDefault="00D72CD9" w:rsidP="00D72CD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2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42809FC" w14:textId="401214BC" w:rsidR="00D72CD9" w:rsidRPr="00E30182" w:rsidRDefault="00A91522" w:rsidP="00A91522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A9152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10.1 Depicting Molecules and Ions with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A9152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Lewis Structures </w:t>
            </w:r>
          </w:p>
        </w:tc>
      </w:tr>
      <w:tr w:rsidR="00D72CD9" w:rsidRPr="00E30182" w14:paraId="549D399A" w14:textId="77777777" w:rsidTr="00A91522">
        <w:trPr>
          <w:trHeight w:val="162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5A31938" w14:textId="56BEA140" w:rsidR="00D72CD9" w:rsidRDefault="00D72CD9" w:rsidP="00D72CD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3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D0B4686" w14:textId="331ECFAE" w:rsidR="00D72CD9" w:rsidRPr="00E30182" w:rsidRDefault="00A91522" w:rsidP="00A91522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A9152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10.2 Valence-Shell Electron-Pair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A9152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Repulsion (VSEPR) Theory and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A9152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Molecular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A9152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hape</w:t>
            </w:r>
          </w:p>
        </w:tc>
      </w:tr>
      <w:tr w:rsidR="00D72CD9" w:rsidRPr="00E30182" w14:paraId="64D9E053" w14:textId="77777777" w:rsidTr="00A91522">
        <w:trPr>
          <w:trHeight w:val="1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3F4BB3D" w14:textId="3F5E5054" w:rsidR="00D72CD9" w:rsidRDefault="00D72CD9" w:rsidP="00D72CD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4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EBFF2FE" w14:textId="60143241" w:rsidR="00D72CD9" w:rsidRPr="00E30182" w:rsidRDefault="00A91522" w:rsidP="00D72CD9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A9152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10.3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A9152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Molecular Shape and Molecular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A9152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Polarity</w:t>
            </w:r>
          </w:p>
        </w:tc>
      </w:tr>
      <w:tr w:rsidR="00203152" w:rsidRPr="00E30182" w14:paraId="18276E8B" w14:textId="77777777" w:rsidTr="00203152">
        <w:trPr>
          <w:trHeight w:val="162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10700A6" w14:textId="4BB05942" w:rsidR="00203152" w:rsidRDefault="00203152" w:rsidP="0020315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5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4B0A7EF" w14:textId="7112DBCE" w:rsidR="00203152" w:rsidRPr="00E30182" w:rsidRDefault="00203152" w:rsidP="00203152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olving selected problems of Chapter 10</w:t>
            </w:r>
          </w:p>
        </w:tc>
      </w:tr>
      <w:tr w:rsidR="00203152" w:rsidRPr="00E30182" w14:paraId="2522E9F8" w14:textId="77777777" w:rsidTr="00203152">
        <w:trPr>
          <w:trHeight w:val="1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05AF91C" w14:textId="5734DE48" w:rsidR="00203152" w:rsidRDefault="00203152" w:rsidP="0020315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6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D13A161" w14:textId="2580FB58" w:rsidR="00203152" w:rsidRPr="00E30182" w:rsidRDefault="00203152" w:rsidP="00203152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20315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11.1 Valence Bond (VB) Theory and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20315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Orbital Hybridization</w:t>
            </w:r>
          </w:p>
        </w:tc>
      </w:tr>
      <w:tr w:rsidR="00203152" w:rsidRPr="00E30182" w14:paraId="4E71ED6A" w14:textId="77777777" w:rsidTr="00203152">
        <w:trPr>
          <w:trHeight w:val="72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D81C9BE" w14:textId="16807787" w:rsidR="00203152" w:rsidRDefault="00203152" w:rsidP="0020315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7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57255670" w14:textId="37B83016" w:rsidR="00203152" w:rsidRPr="00E30182" w:rsidRDefault="00203152" w:rsidP="00203152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20315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11.2 The Mode of Orbital Overlap and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20315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the Types of Covalent Bonds</w:t>
            </w:r>
          </w:p>
        </w:tc>
      </w:tr>
      <w:tr w:rsidR="00203152" w:rsidRPr="00E30182" w14:paraId="44E11849" w14:textId="77777777" w:rsidTr="00203152">
        <w:trPr>
          <w:trHeight w:val="1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39B8A5F" w14:textId="27DE2590" w:rsidR="00203152" w:rsidRDefault="00203152" w:rsidP="0020315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8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71181B6D" w14:textId="3E9187A6" w:rsidR="00203152" w:rsidRPr="00E30182" w:rsidRDefault="00203152" w:rsidP="00203152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 w:rsidRPr="0020315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11.3Molecular Orbital (MO) Theory and</w:t>
            </w: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 xml:space="preserve"> </w:t>
            </w:r>
            <w:r w:rsidRPr="00203152"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Electron Delocalization</w:t>
            </w:r>
          </w:p>
        </w:tc>
      </w:tr>
      <w:tr w:rsidR="00203152" w:rsidRPr="00E30182" w14:paraId="2B7B78A6" w14:textId="77777777" w:rsidTr="006867C0">
        <w:trPr>
          <w:trHeight w:val="549"/>
        </w:trPr>
        <w:tc>
          <w:tcPr>
            <w:tcW w:w="1050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406EC40" w14:textId="7BFB1477" w:rsidR="00203152" w:rsidRDefault="00203152" w:rsidP="0020315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9</w:t>
            </w:r>
          </w:p>
        </w:tc>
        <w:tc>
          <w:tcPr>
            <w:tcW w:w="8082" w:type="dxa"/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8A20A8C" w14:textId="1FB6334A" w:rsidR="00203152" w:rsidRPr="00E30182" w:rsidRDefault="00203152" w:rsidP="00203152">
            <w:pPr>
              <w:widowControl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14:ligatures w14:val="none"/>
              </w:rPr>
            </w:pPr>
            <w:r>
              <w:rPr>
                <w:rFonts w:asciiTheme="majorBidi" w:hAnsiTheme="majorBidi" w:cstheme="majorBidi"/>
                <w:sz w:val="24"/>
                <w:szCs w:val="24"/>
                <w14:ligatures w14:val="none"/>
              </w:rPr>
              <w:t>Solving selected problems of Chapter 11</w:t>
            </w:r>
          </w:p>
        </w:tc>
      </w:tr>
    </w:tbl>
    <w:p w14:paraId="04FE2E63" w14:textId="77777777" w:rsidR="00927116" w:rsidRDefault="00927116" w:rsidP="00006D59">
      <w:pPr>
        <w:rPr>
          <w:rFonts w:asciiTheme="majorBidi" w:hAnsiTheme="majorBidi" w:cstheme="majorBidi"/>
          <w:sz w:val="24"/>
          <w:szCs w:val="24"/>
        </w:rPr>
      </w:pPr>
    </w:p>
    <w:p w14:paraId="26464570" w14:textId="77777777" w:rsidR="00914ADE" w:rsidRDefault="00914ADE" w:rsidP="00006D59">
      <w:pPr>
        <w:rPr>
          <w:rFonts w:asciiTheme="majorBidi" w:hAnsiTheme="majorBidi" w:cstheme="majorBidi"/>
          <w:sz w:val="24"/>
          <w:szCs w:val="24"/>
        </w:rPr>
      </w:pPr>
    </w:p>
    <w:p w14:paraId="70E29960" w14:textId="77777777" w:rsidR="00914ADE" w:rsidRPr="00006D59" w:rsidRDefault="00914ADE" w:rsidP="00006D59">
      <w:pPr>
        <w:rPr>
          <w:rFonts w:asciiTheme="majorBidi" w:hAnsiTheme="majorBidi" w:cstheme="majorBidi"/>
          <w:sz w:val="24"/>
          <w:szCs w:val="24"/>
        </w:rPr>
      </w:pPr>
      <w:r w:rsidRPr="00E30182">
        <w:rPr>
          <w:sz w:val="28"/>
          <w:szCs w:val="28"/>
          <w14:ligatures w14:val="none"/>
        </w:rPr>
        <w:t xml:space="preserve">* See your </w:t>
      </w:r>
      <w:hyperlink r:id="rId5" w:history="1">
        <w:proofErr w:type="spellStart"/>
        <w:r w:rsidRPr="00E30182">
          <w:rPr>
            <w:rStyle w:val="Hyperlink"/>
            <w:sz w:val="28"/>
            <w:szCs w:val="28"/>
            <w14:ligatures w14:val="none"/>
          </w:rPr>
          <w:t>Golestan</w:t>
        </w:r>
        <w:proofErr w:type="spellEnd"/>
      </w:hyperlink>
      <w:r w:rsidRPr="00E30182">
        <w:rPr>
          <w:sz w:val="28"/>
          <w:szCs w:val="28"/>
          <w14:ligatures w14:val="none"/>
        </w:rPr>
        <w:t xml:space="preserve"> for the date and time of each session.</w:t>
      </w:r>
    </w:p>
    <w:sectPr w:rsidR="00914ADE" w:rsidRPr="00006D59" w:rsidSect="001C7727">
      <w:pgSz w:w="11907" w:h="16840" w:code="9"/>
      <w:pgMar w:top="1021" w:right="1021" w:bottom="1021" w:left="102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bGwMDMxMDKxNDRR0lEKTi0uzszPAykwqQUAy6VWPywAAAA="/>
  </w:docVars>
  <w:rsids>
    <w:rsidRoot w:val="00305F38"/>
    <w:rsid w:val="00006D59"/>
    <w:rsid w:val="000548FF"/>
    <w:rsid w:val="000720D0"/>
    <w:rsid w:val="001C7727"/>
    <w:rsid w:val="00203152"/>
    <w:rsid w:val="002203A5"/>
    <w:rsid w:val="00225B59"/>
    <w:rsid w:val="002B2FD5"/>
    <w:rsid w:val="00305F38"/>
    <w:rsid w:val="00314B33"/>
    <w:rsid w:val="00345FB0"/>
    <w:rsid w:val="00550F74"/>
    <w:rsid w:val="00577C97"/>
    <w:rsid w:val="005C6426"/>
    <w:rsid w:val="00671926"/>
    <w:rsid w:val="006867C0"/>
    <w:rsid w:val="00747C47"/>
    <w:rsid w:val="00783F16"/>
    <w:rsid w:val="007B1665"/>
    <w:rsid w:val="00820926"/>
    <w:rsid w:val="00914ADE"/>
    <w:rsid w:val="00927116"/>
    <w:rsid w:val="00971BD0"/>
    <w:rsid w:val="00987F52"/>
    <w:rsid w:val="009E146C"/>
    <w:rsid w:val="00A91522"/>
    <w:rsid w:val="00B47384"/>
    <w:rsid w:val="00C80571"/>
    <w:rsid w:val="00D338D0"/>
    <w:rsid w:val="00D61288"/>
    <w:rsid w:val="00D72CD9"/>
    <w:rsid w:val="00DC464E"/>
    <w:rsid w:val="00E30182"/>
    <w:rsid w:val="00E31A4D"/>
    <w:rsid w:val="00EA6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8D11B"/>
  <w15:docId w15:val="{88694FFE-564E-486B-BC64-E9876F4A6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2CD9"/>
    <w:pPr>
      <w:spacing w:after="180" w:line="271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018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1BD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31A4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2F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olestan.uok.ac.ir/home/Default.htm" TargetMode="External"/><Relationship Id="rId4" Type="http://schemas.openxmlformats.org/officeDocument/2006/relationships/hyperlink" Target="https://drive.google.com/drive/folders/1wyYMSysCfYoVoIvrzcXJlj-fOvWN9vyH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630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rdoo.net</Company>
  <LinksUpToDate>false</LinksUpToDate>
  <CharactersWithSpaces>4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di</dc:creator>
  <cp:lastModifiedBy>Mehdi</cp:lastModifiedBy>
  <cp:revision>28</cp:revision>
  <dcterms:created xsi:type="dcterms:W3CDTF">2018-11-03T20:39:00Z</dcterms:created>
  <dcterms:modified xsi:type="dcterms:W3CDTF">2021-02-16T08:55:00Z</dcterms:modified>
</cp:coreProperties>
</file>